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D0B" w:rsidRDefault="00167D0B" w:rsidP="00167D0B">
      <w:r>
        <w:rPr>
          <w:noProof/>
        </w:rPr>
        <w:drawing>
          <wp:anchor distT="0" distB="0" distL="114300" distR="114300" simplePos="0" relativeHeight="251658240" behindDoc="0" locked="0" layoutInCell="1" allowOverlap="1" wp14:anchorId="74E701A5" wp14:editId="5D370E73">
            <wp:simplePos x="0" y="0"/>
            <wp:positionH relativeFrom="column">
              <wp:posOffset>15240</wp:posOffset>
            </wp:positionH>
            <wp:positionV relativeFrom="paragraph">
              <wp:posOffset>106680</wp:posOffset>
            </wp:positionV>
            <wp:extent cx="2858770" cy="7315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7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006E1" w:rsidRPr="00044679" w:rsidRDefault="00F4102F" w:rsidP="00044679">
      <w:pPr>
        <w:jc w:val="right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Applicant </w:t>
      </w:r>
      <w:r w:rsidR="00F006E1" w:rsidRPr="00044679">
        <w:rPr>
          <w:rFonts w:ascii="Arial" w:hAnsi="Arial" w:cs="Arial"/>
          <w:b/>
          <w:sz w:val="32"/>
          <w:szCs w:val="32"/>
        </w:rPr>
        <w:t>Certification Form</w:t>
      </w:r>
    </w:p>
    <w:p w:rsidR="0083605A" w:rsidRPr="00044679" w:rsidRDefault="00167D0B" w:rsidP="00F006E1">
      <w:pPr>
        <w:jc w:val="center"/>
        <w:rPr>
          <w:rFonts w:ascii="Arial" w:hAnsi="Arial" w:cs="Arial"/>
          <w:sz w:val="32"/>
          <w:szCs w:val="32"/>
        </w:rPr>
      </w:pPr>
      <w:r w:rsidRPr="00044679">
        <w:rPr>
          <w:b/>
        </w:rPr>
        <w:br w:type="textWrapping" w:clear="all"/>
      </w:r>
      <w:r w:rsidR="001A5B2C">
        <w:rPr>
          <w:rFonts w:ascii="Arial" w:hAnsi="Arial" w:cs="Arial"/>
          <w:sz w:val="32"/>
          <w:szCs w:val="32"/>
        </w:rPr>
        <w:t>2019</w:t>
      </w:r>
      <w:r w:rsidRPr="00044679">
        <w:rPr>
          <w:rFonts w:ascii="Arial" w:hAnsi="Arial" w:cs="Arial"/>
          <w:sz w:val="32"/>
          <w:szCs w:val="32"/>
        </w:rPr>
        <w:t xml:space="preserve"> CIWEA Bern</w:t>
      </w:r>
      <w:r w:rsidR="00F006E1" w:rsidRPr="00044679">
        <w:rPr>
          <w:rFonts w:ascii="Arial" w:hAnsi="Arial" w:cs="Arial"/>
          <w:sz w:val="32"/>
          <w:szCs w:val="32"/>
        </w:rPr>
        <w:t>ard L. Hyink Student Scholarship</w:t>
      </w:r>
    </w:p>
    <w:p w:rsidR="0046523A" w:rsidRPr="00FA5FAF" w:rsidRDefault="00167D0B" w:rsidP="00FA5FAF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  <w:u w:val="single"/>
        </w:rPr>
      </w:pPr>
      <w:r w:rsidRPr="00FA5FAF">
        <w:rPr>
          <w:rFonts w:ascii="Arial" w:hAnsi="Arial" w:cs="Arial"/>
          <w:sz w:val="18"/>
          <w:szCs w:val="18"/>
        </w:rPr>
        <w:t xml:space="preserve">Please fill out one section for each student essay you wish to submit. Note - you may complete additional forms if you are submitting more than 3 student essays. </w:t>
      </w:r>
      <w:r w:rsidR="00FA5FAF" w:rsidRPr="00FA5FAF">
        <w:rPr>
          <w:rFonts w:ascii="Arial" w:hAnsi="Arial" w:cs="Arial"/>
          <w:sz w:val="18"/>
          <w:szCs w:val="18"/>
          <w:u w:val="single"/>
        </w:rPr>
        <w:t xml:space="preserve">You may submit a maximum of </w:t>
      </w:r>
      <w:r w:rsidR="00FA5FAF" w:rsidRPr="00F4102F">
        <w:rPr>
          <w:rFonts w:ascii="Arial" w:hAnsi="Arial" w:cs="Arial"/>
          <w:b/>
          <w:sz w:val="18"/>
          <w:szCs w:val="18"/>
          <w:u w:val="single"/>
        </w:rPr>
        <w:t>10</w:t>
      </w:r>
      <w:r w:rsidR="00FA5FAF" w:rsidRPr="00FA5FAF">
        <w:rPr>
          <w:rFonts w:ascii="Arial" w:hAnsi="Arial" w:cs="Arial"/>
          <w:sz w:val="18"/>
          <w:szCs w:val="18"/>
          <w:u w:val="single"/>
        </w:rPr>
        <w:t xml:space="preserve"> student </w:t>
      </w:r>
      <w:r w:rsidR="00D05B29">
        <w:rPr>
          <w:rFonts w:ascii="Arial" w:hAnsi="Arial" w:cs="Arial"/>
          <w:sz w:val="18"/>
          <w:szCs w:val="18"/>
          <w:u w:val="single"/>
        </w:rPr>
        <w:t>essays from your campus/company</w:t>
      </w:r>
    </w:p>
    <w:p w:rsidR="0046523A" w:rsidRPr="00FA5FAF" w:rsidRDefault="00167D0B" w:rsidP="0046523A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FA5FAF">
        <w:rPr>
          <w:rFonts w:ascii="Arial" w:hAnsi="Arial" w:cs="Arial"/>
          <w:sz w:val="18"/>
          <w:szCs w:val="18"/>
        </w:rPr>
        <w:t xml:space="preserve">At the bottom of the page you will find a section where you will certify that </w:t>
      </w:r>
      <w:r w:rsidR="0046523A" w:rsidRPr="00FA5FAF">
        <w:rPr>
          <w:rFonts w:ascii="Arial" w:hAnsi="Arial" w:cs="Arial"/>
          <w:sz w:val="18"/>
          <w:szCs w:val="18"/>
        </w:rPr>
        <w:t xml:space="preserve">your </w:t>
      </w:r>
      <w:r w:rsidRPr="00FA5FAF">
        <w:rPr>
          <w:rFonts w:ascii="Arial" w:hAnsi="Arial" w:cs="Arial"/>
          <w:sz w:val="18"/>
          <w:szCs w:val="18"/>
        </w:rPr>
        <w:t>students completed their inter</w:t>
      </w:r>
      <w:r w:rsidR="00A33675">
        <w:rPr>
          <w:rFonts w:ascii="Arial" w:hAnsi="Arial" w:cs="Arial"/>
          <w:sz w:val="18"/>
          <w:szCs w:val="18"/>
        </w:rPr>
        <w:t xml:space="preserve">nship, work experience or co-op </w:t>
      </w:r>
      <w:r w:rsidR="00D05B29" w:rsidRPr="00D05B29">
        <w:rPr>
          <w:rFonts w:ascii="Arial" w:hAnsi="Arial" w:cs="Arial"/>
          <w:sz w:val="20"/>
          <w:szCs w:val="20"/>
        </w:rPr>
        <w:t>between</w:t>
      </w:r>
      <w:r w:rsidR="001A5B2C">
        <w:rPr>
          <w:rFonts w:ascii="Arial" w:hAnsi="Arial" w:cs="Arial"/>
          <w:sz w:val="20"/>
          <w:szCs w:val="20"/>
        </w:rPr>
        <w:t xml:space="preserve"> January 1, 2018</w:t>
      </w:r>
      <w:r w:rsidR="00D05B29">
        <w:rPr>
          <w:rFonts w:ascii="Arial" w:hAnsi="Arial" w:cs="Arial"/>
          <w:sz w:val="20"/>
          <w:szCs w:val="20"/>
        </w:rPr>
        <w:t xml:space="preserve"> and</w:t>
      </w:r>
      <w:r w:rsidR="001A5B2C">
        <w:rPr>
          <w:rFonts w:ascii="Arial" w:hAnsi="Arial" w:cs="Arial"/>
          <w:sz w:val="20"/>
          <w:szCs w:val="20"/>
        </w:rPr>
        <w:t xml:space="preserve"> December 31, 2018</w:t>
      </w:r>
    </w:p>
    <w:p w:rsidR="0046523A" w:rsidRPr="00FA5FAF" w:rsidRDefault="00167D0B" w:rsidP="0046523A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FA5FAF">
        <w:rPr>
          <w:rFonts w:ascii="Arial" w:hAnsi="Arial" w:cs="Arial"/>
          <w:sz w:val="18"/>
          <w:szCs w:val="18"/>
        </w:rPr>
        <w:t>Save your completed “Applicant Certification Form(s)” and email it/them along with your selected student essays</w:t>
      </w:r>
      <w:r w:rsidR="0046523A" w:rsidRPr="00FA5FAF">
        <w:rPr>
          <w:rFonts w:ascii="Arial" w:hAnsi="Arial" w:cs="Arial"/>
          <w:sz w:val="18"/>
          <w:szCs w:val="18"/>
        </w:rPr>
        <w:t>*</w:t>
      </w:r>
      <w:r w:rsidRPr="00FA5FAF">
        <w:rPr>
          <w:rFonts w:ascii="Arial" w:hAnsi="Arial" w:cs="Arial"/>
          <w:sz w:val="18"/>
          <w:szCs w:val="18"/>
        </w:rPr>
        <w:t xml:space="preserve"> to the CIWEA Scholarship Chair (email noted below) no later th</w:t>
      </w:r>
      <w:r w:rsidR="0046523A" w:rsidRPr="00FA5FAF">
        <w:rPr>
          <w:rFonts w:ascii="Arial" w:hAnsi="Arial" w:cs="Arial"/>
          <w:sz w:val="18"/>
          <w:szCs w:val="18"/>
        </w:rPr>
        <w:t>a</w:t>
      </w:r>
      <w:r w:rsidRPr="00FA5FAF">
        <w:rPr>
          <w:rFonts w:ascii="Arial" w:hAnsi="Arial" w:cs="Arial"/>
          <w:sz w:val="18"/>
          <w:szCs w:val="18"/>
        </w:rPr>
        <w:t xml:space="preserve">n </w:t>
      </w:r>
      <w:r w:rsidR="001A5B2C">
        <w:rPr>
          <w:rFonts w:ascii="Arial" w:hAnsi="Arial" w:cs="Arial"/>
          <w:b/>
          <w:sz w:val="18"/>
          <w:szCs w:val="18"/>
        </w:rPr>
        <w:t>Friday, January 25</w:t>
      </w:r>
      <w:r w:rsidRPr="00F4102F">
        <w:rPr>
          <w:rFonts w:ascii="Arial" w:hAnsi="Arial" w:cs="Arial"/>
          <w:b/>
          <w:sz w:val="18"/>
          <w:szCs w:val="18"/>
        </w:rPr>
        <w:t>, 201</w:t>
      </w:r>
      <w:r w:rsidR="001A5B2C">
        <w:rPr>
          <w:rFonts w:ascii="Arial" w:hAnsi="Arial" w:cs="Arial"/>
          <w:b/>
          <w:sz w:val="18"/>
          <w:szCs w:val="18"/>
        </w:rPr>
        <w:t>9</w:t>
      </w:r>
    </w:p>
    <w:p w:rsidR="00167D0B" w:rsidRDefault="0046523A" w:rsidP="00044679">
      <w:pPr>
        <w:ind w:left="720" w:firstLine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  <w:szCs w:val="20"/>
        </w:rPr>
        <w:t>*</w:t>
      </w:r>
      <w:r w:rsidRPr="0046523A">
        <w:rPr>
          <w:rFonts w:ascii="Arial" w:hAnsi="Arial" w:cs="Arial"/>
          <w:sz w:val="18"/>
          <w:szCs w:val="18"/>
        </w:rPr>
        <w:t>Each student essay must have a first page or cover page that provides t</w:t>
      </w:r>
      <w:r w:rsidR="00D05B29">
        <w:rPr>
          <w:rFonts w:ascii="Arial" w:hAnsi="Arial" w:cs="Arial"/>
          <w:sz w:val="18"/>
          <w:szCs w:val="18"/>
        </w:rPr>
        <w:t>he required student information.</w:t>
      </w: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  <w:r w:rsidRPr="00F006E1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222C7F" wp14:editId="3611C241">
                <wp:simplePos x="0" y="0"/>
                <wp:positionH relativeFrom="column">
                  <wp:posOffset>83820</wp:posOffset>
                </wp:positionH>
                <wp:positionV relativeFrom="paragraph">
                  <wp:posOffset>60960</wp:posOffset>
                </wp:positionV>
                <wp:extent cx="6781800" cy="1813560"/>
                <wp:effectExtent l="0" t="0" r="19050" b="1524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1813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7852" w:rsidRPr="00AA7852" w:rsidRDefault="00AA7852" w:rsidP="00F006E1">
                            <w:pPr>
                              <w:spacing w:line="360" w:lineRule="auto"/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4679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Student Information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Las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  First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tudent Address: ___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 City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_ Zi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tudent 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hone: _________________________________S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tudent Email: 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Major: _____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Dat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of Internship/Work Experience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From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 To 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</w:p>
                          <w:p w:rsidR="00F006E1" w:rsidRDefault="00F006E1" w:rsidP="00F006E1">
                            <w:pPr>
                              <w:spacing w:line="36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Internship/Work Experience Site: </w:t>
                            </w:r>
                          </w:p>
                          <w:p w:rsidR="00F006E1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83605A">
                              <w:rPr>
                                <w:sz w:val="18"/>
                                <w:szCs w:val="18"/>
                              </w:rPr>
                              <w:t>Company/Organization 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_________________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Location of Company/Organization:  City ____________________________________________________  State 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ite Supervisor’s Name: 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_______________________ 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Site Supervisor’s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Phone: 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222C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6pt;margin-top:4.8pt;width:534pt;height:14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">
                <v:textbox>
                  <w:txbxContent>
                    <w:p w:rsidR="00AA7852" w:rsidRPr="00AA7852" w:rsidRDefault="00AA7852" w:rsidP="00F006E1">
                      <w:pPr>
                        <w:spacing w:line="360" w:lineRule="auto"/>
                        <w:rPr>
                          <w:sz w:val="4"/>
                          <w:szCs w:val="4"/>
                        </w:rPr>
                      </w:pP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044679">
                        <w:rPr>
                          <w:b/>
                          <w:sz w:val="18"/>
                          <w:szCs w:val="18"/>
                          <w:u w:val="single"/>
                        </w:rPr>
                        <w:t>Student Information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   </w:t>
                      </w:r>
                      <w:r w:rsidRPr="0038675B">
                        <w:rPr>
                          <w:sz w:val="18"/>
                          <w:szCs w:val="18"/>
                        </w:rPr>
                        <w:t>Last</w:t>
                      </w:r>
                      <w:r>
                        <w:rPr>
                          <w:sz w:val="18"/>
                          <w:szCs w:val="18"/>
                        </w:rPr>
                        <w:t xml:space="preserve"> 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  First </w:t>
                      </w:r>
                      <w:r>
                        <w:rPr>
                          <w:sz w:val="18"/>
                          <w:szCs w:val="18"/>
                        </w:rPr>
                        <w:t>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</w:t>
                      </w:r>
                      <w:r>
                        <w:rPr>
                          <w:sz w:val="18"/>
                          <w:szCs w:val="18"/>
                        </w:rPr>
                        <w:t>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tudent Address: ___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 City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38675B">
                        <w:rPr>
                          <w:sz w:val="18"/>
                          <w:szCs w:val="18"/>
                        </w:rPr>
                        <w:t>________</w:t>
                      </w:r>
                      <w:r>
                        <w:rPr>
                          <w:sz w:val="18"/>
                          <w:szCs w:val="18"/>
                        </w:rPr>
                        <w:t>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_ Zip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tudent P</w:t>
                      </w:r>
                      <w:r>
                        <w:rPr>
                          <w:sz w:val="18"/>
                          <w:szCs w:val="18"/>
                        </w:rPr>
                        <w:t>hone: _________________________________S</w:t>
                      </w:r>
                      <w:r w:rsidRPr="0038675B">
                        <w:rPr>
                          <w:sz w:val="18"/>
                          <w:szCs w:val="18"/>
                        </w:rPr>
                        <w:t>tudent Email: ___</w:t>
                      </w:r>
                      <w:r>
                        <w:rPr>
                          <w:sz w:val="18"/>
                          <w:szCs w:val="18"/>
                        </w:rPr>
                        <w:t>________________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Major: _____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 </w:t>
                      </w:r>
                      <w:r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Pr="0038675B">
                        <w:rPr>
                          <w:sz w:val="18"/>
                          <w:szCs w:val="18"/>
                        </w:rPr>
                        <w:t>Date</w:t>
                      </w:r>
                      <w:r>
                        <w:rPr>
                          <w:sz w:val="18"/>
                          <w:szCs w:val="18"/>
                        </w:rPr>
                        <w:t>s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of Internship/Work Experience: </w:t>
                      </w:r>
                      <w:r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From </w:t>
                      </w:r>
                      <w:r>
                        <w:rPr>
                          <w:sz w:val="18"/>
                          <w:szCs w:val="18"/>
                        </w:rPr>
                        <w:t>___</w:t>
                      </w:r>
                      <w:r w:rsidRPr="0038675B">
                        <w:rPr>
                          <w:sz w:val="18"/>
                          <w:szCs w:val="18"/>
                        </w:rPr>
                        <w:t>_</w:t>
                      </w:r>
                      <w:r>
                        <w:rPr>
                          <w:sz w:val="18"/>
                          <w:szCs w:val="18"/>
                        </w:rPr>
                        <w:t>___</w:t>
                      </w:r>
                      <w:r w:rsidRPr="0038675B">
                        <w:rPr>
                          <w:sz w:val="18"/>
                          <w:szCs w:val="18"/>
                        </w:rPr>
                        <w:t>___ To ___</w:t>
                      </w:r>
                      <w:r>
                        <w:rPr>
                          <w:sz w:val="18"/>
                          <w:szCs w:val="18"/>
                        </w:rPr>
                        <w:t>__</w:t>
                      </w:r>
                      <w:r w:rsidRPr="0038675B">
                        <w:rPr>
                          <w:sz w:val="18"/>
                          <w:szCs w:val="18"/>
                        </w:rPr>
                        <w:t>_</w:t>
                      </w:r>
                      <w:r>
                        <w:rPr>
                          <w:sz w:val="18"/>
                          <w:szCs w:val="18"/>
                        </w:rPr>
                        <w:t>__</w:t>
                      </w:r>
                      <w:r w:rsidRPr="0038675B">
                        <w:rPr>
                          <w:sz w:val="18"/>
                          <w:szCs w:val="18"/>
                        </w:rPr>
                        <w:t>___</w:t>
                      </w:r>
                    </w:p>
                    <w:p w:rsidR="00F006E1" w:rsidRDefault="00F006E1" w:rsidP="00F006E1">
                      <w:pPr>
                        <w:spacing w:line="360" w:lineRule="auto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Internship/Work Experience Site: </w:t>
                      </w:r>
                    </w:p>
                    <w:p w:rsidR="00F006E1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83605A">
                        <w:rPr>
                          <w:sz w:val="18"/>
                          <w:szCs w:val="18"/>
                        </w:rPr>
                        <w:t>Company/Organization 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__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_________________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Location of Company/Organization:  City ____________________________________________________  State 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ite Supervisor’s Name: _________</w:t>
                      </w:r>
                      <w:r>
                        <w:rPr>
                          <w:sz w:val="18"/>
                          <w:szCs w:val="18"/>
                        </w:rPr>
                        <w:t>__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_______________________ 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 xml:space="preserve">Site Supervisor’s  </w:t>
                      </w:r>
                      <w:r w:rsidRPr="0038675B">
                        <w:rPr>
                          <w:sz w:val="18"/>
                          <w:szCs w:val="18"/>
                        </w:rPr>
                        <w:t>Phone: _______</w:t>
                      </w:r>
                      <w:r>
                        <w:rPr>
                          <w:sz w:val="18"/>
                          <w:szCs w:val="18"/>
                        </w:rPr>
                        <w:t>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AA7852" w:rsidP="00167D0B">
      <w:pPr>
        <w:rPr>
          <w:rFonts w:ascii="Arial" w:hAnsi="Arial" w:cs="Arial"/>
          <w:sz w:val="18"/>
          <w:szCs w:val="18"/>
        </w:rPr>
      </w:pPr>
      <w:r w:rsidRPr="00F006E1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C3C629" wp14:editId="0595E7A4">
                <wp:simplePos x="0" y="0"/>
                <wp:positionH relativeFrom="column">
                  <wp:posOffset>83820</wp:posOffset>
                </wp:positionH>
                <wp:positionV relativeFrom="paragraph">
                  <wp:posOffset>26670</wp:posOffset>
                </wp:positionV>
                <wp:extent cx="6781800" cy="1836420"/>
                <wp:effectExtent l="0" t="0" r="19050" b="114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183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06E1" w:rsidRPr="00AA7852" w:rsidRDefault="00F006E1" w:rsidP="00F006E1">
                            <w:pPr>
                              <w:spacing w:line="360" w:lineRule="auto"/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4679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Student Information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Las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  First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tudent Address: ___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 City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_ Zi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tudent 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hone: _________________________________S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tudent Email: 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</w:t>
                            </w:r>
                          </w:p>
                          <w:p w:rsidR="00F006E1" w:rsidRPr="0038675B" w:rsidRDefault="0056163A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ajor: ____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>____________________________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 xml:space="preserve">_____ 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>Date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 xml:space="preserve"> of Internship/Work Experience: 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 xml:space="preserve">From 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>_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>___ To ___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>__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>_</w:t>
                            </w:r>
                            <w:r w:rsidR="00F006E1">
                              <w:rPr>
                                <w:sz w:val="18"/>
                                <w:szCs w:val="18"/>
                              </w:rPr>
                              <w:t>__</w:t>
                            </w:r>
                            <w:r w:rsidR="00F006E1" w:rsidRPr="0038675B"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</w:p>
                          <w:p w:rsidR="00F006E1" w:rsidRDefault="00F006E1" w:rsidP="00F006E1">
                            <w:pPr>
                              <w:spacing w:line="36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Internship/Work Experience Site: </w:t>
                            </w:r>
                          </w:p>
                          <w:p w:rsidR="00F006E1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83605A">
                              <w:rPr>
                                <w:sz w:val="18"/>
                                <w:szCs w:val="18"/>
                              </w:rPr>
                              <w:t>Company/Organization 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_________________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Location of Company/Organization:  City ____________________________________________________  State 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ite Supervisor’s Name: 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_______________________ 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Site Supervisor’s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Phone: 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3C629" id="_x0000_s1027" type="#_x0000_t202" style="position:absolute;margin-left:6.6pt;margin-top:2.1pt;width:534pt;height:144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">
                <v:textbox>
                  <w:txbxContent>
                    <w:p w:rsidR="00F006E1" w:rsidRPr="00AA7852" w:rsidRDefault="00F006E1" w:rsidP="00F006E1">
                      <w:pPr>
                        <w:spacing w:line="360" w:lineRule="auto"/>
                        <w:rPr>
                          <w:sz w:val="4"/>
                          <w:szCs w:val="4"/>
                        </w:rPr>
                      </w:pP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044679">
                        <w:rPr>
                          <w:b/>
                          <w:sz w:val="18"/>
                          <w:szCs w:val="18"/>
                          <w:u w:val="single"/>
                        </w:rPr>
                        <w:t>Student Information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    </w:t>
                      </w:r>
                      <w:r w:rsidRPr="0038675B">
                        <w:rPr>
                          <w:sz w:val="18"/>
                          <w:szCs w:val="18"/>
                        </w:rPr>
                        <w:t>Last</w:t>
                      </w:r>
                      <w:r>
                        <w:rPr>
                          <w:sz w:val="18"/>
                          <w:szCs w:val="18"/>
                        </w:rPr>
                        <w:t xml:space="preserve"> 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  First </w:t>
                      </w:r>
                      <w:r>
                        <w:rPr>
                          <w:sz w:val="18"/>
                          <w:szCs w:val="18"/>
                        </w:rPr>
                        <w:t>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</w:t>
                      </w:r>
                      <w:r>
                        <w:rPr>
                          <w:sz w:val="18"/>
                          <w:szCs w:val="18"/>
                        </w:rPr>
                        <w:t>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tudent Address: ___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 City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38675B">
                        <w:rPr>
                          <w:sz w:val="18"/>
                          <w:szCs w:val="18"/>
                        </w:rPr>
                        <w:t>________</w:t>
                      </w:r>
                      <w:r>
                        <w:rPr>
                          <w:sz w:val="18"/>
                          <w:szCs w:val="18"/>
                        </w:rPr>
                        <w:t>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_ Zip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tudent P</w:t>
                      </w:r>
                      <w:r>
                        <w:rPr>
                          <w:sz w:val="18"/>
                          <w:szCs w:val="18"/>
                        </w:rPr>
                        <w:t>hone: _________________________________S</w:t>
                      </w:r>
                      <w:r w:rsidRPr="0038675B">
                        <w:rPr>
                          <w:sz w:val="18"/>
                          <w:szCs w:val="18"/>
                        </w:rPr>
                        <w:t>tudent Email: ___</w:t>
                      </w:r>
                      <w:r>
                        <w:rPr>
                          <w:sz w:val="18"/>
                          <w:szCs w:val="18"/>
                        </w:rPr>
                        <w:t>________________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</w:t>
                      </w:r>
                    </w:p>
                    <w:p w:rsidR="00F006E1" w:rsidRPr="0038675B" w:rsidRDefault="0056163A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ajor: ____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>____________________________</w:t>
                      </w:r>
                      <w:r w:rsidR="00F006E1">
                        <w:rPr>
                          <w:sz w:val="18"/>
                          <w:szCs w:val="18"/>
                        </w:rPr>
                        <w:t>________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 xml:space="preserve">_____ </w:t>
                      </w:r>
                      <w:r w:rsidR="00F006E1"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>Date</w:t>
                      </w:r>
                      <w:r w:rsidR="00F006E1">
                        <w:rPr>
                          <w:sz w:val="18"/>
                          <w:szCs w:val="18"/>
                        </w:rPr>
                        <w:t>s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 xml:space="preserve"> of Internship/Work Experience: </w:t>
                      </w:r>
                      <w:r w:rsidR="00F006E1"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 xml:space="preserve">From </w:t>
                      </w:r>
                      <w:r w:rsidR="00F006E1">
                        <w:rPr>
                          <w:sz w:val="18"/>
                          <w:szCs w:val="18"/>
                        </w:rPr>
                        <w:t>___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>_</w:t>
                      </w:r>
                      <w:r w:rsidR="00F006E1">
                        <w:rPr>
                          <w:sz w:val="18"/>
                          <w:szCs w:val="18"/>
                        </w:rPr>
                        <w:t>___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>___ To ___</w:t>
                      </w:r>
                      <w:r w:rsidR="00F006E1">
                        <w:rPr>
                          <w:sz w:val="18"/>
                          <w:szCs w:val="18"/>
                        </w:rPr>
                        <w:t>__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>_</w:t>
                      </w:r>
                      <w:r w:rsidR="00F006E1">
                        <w:rPr>
                          <w:sz w:val="18"/>
                          <w:szCs w:val="18"/>
                        </w:rPr>
                        <w:t>__</w:t>
                      </w:r>
                      <w:r w:rsidR="00F006E1" w:rsidRPr="0038675B">
                        <w:rPr>
                          <w:sz w:val="18"/>
                          <w:szCs w:val="18"/>
                        </w:rPr>
                        <w:t>___</w:t>
                      </w:r>
                    </w:p>
                    <w:p w:rsidR="00F006E1" w:rsidRDefault="00F006E1" w:rsidP="00F006E1">
                      <w:pPr>
                        <w:spacing w:line="360" w:lineRule="auto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Internship/Work Experience Site: </w:t>
                      </w:r>
                    </w:p>
                    <w:p w:rsidR="00F006E1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83605A">
                        <w:rPr>
                          <w:sz w:val="18"/>
                          <w:szCs w:val="18"/>
                        </w:rPr>
                        <w:t>Company/Organization 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__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_________________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Location of Company/Organization:  City ____________________________________________________  State 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ite Supervisor’s Name: _________</w:t>
                      </w:r>
                      <w:r>
                        <w:rPr>
                          <w:sz w:val="18"/>
                          <w:szCs w:val="18"/>
                        </w:rPr>
                        <w:t>__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_______________________ 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 xml:space="preserve">Site Supervisor’s  </w:t>
                      </w:r>
                      <w:r w:rsidRPr="0038675B">
                        <w:rPr>
                          <w:sz w:val="18"/>
                          <w:szCs w:val="18"/>
                        </w:rPr>
                        <w:t>Phone: _______</w:t>
                      </w:r>
                      <w:r>
                        <w:rPr>
                          <w:sz w:val="18"/>
                          <w:szCs w:val="18"/>
                        </w:rPr>
                        <w:t>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46523A" w:rsidRDefault="0046523A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AA7852" w:rsidP="00167D0B">
      <w:pPr>
        <w:rPr>
          <w:rFonts w:ascii="Arial" w:hAnsi="Arial" w:cs="Arial"/>
          <w:sz w:val="18"/>
          <w:szCs w:val="18"/>
        </w:rPr>
      </w:pPr>
      <w:r w:rsidRPr="00F006E1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0576BC" wp14:editId="69A8C916">
                <wp:simplePos x="0" y="0"/>
                <wp:positionH relativeFrom="column">
                  <wp:posOffset>83820</wp:posOffset>
                </wp:positionH>
                <wp:positionV relativeFrom="paragraph">
                  <wp:posOffset>22860</wp:posOffset>
                </wp:positionV>
                <wp:extent cx="6781800" cy="1844040"/>
                <wp:effectExtent l="0" t="0" r="19050" b="2286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184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06E1" w:rsidRPr="00AA7852" w:rsidRDefault="00F006E1" w:rsidP="00F006E1">
                            <w:pPr>
                              <w:spacing w:line="360" w:lineRule="auto"/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4679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Student Information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Las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  First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tudent Address: ___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 City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_ Zi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tudent 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hone: _________________________________S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tudent Email: 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Major: _________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Dat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of Internship/Work Experience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From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 To 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</w:t>
                            </w:r>
                          </w:p>
                          <w:p w:rsidR="00F006E1" w:rsidRDefault="00F006E1" w:rsidP="00F006E1">
                            <w:pPr>
                              <w:spacing w:line="36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Internship/Work Experience Site: </w:t>
                            </w:r>
                          </w:p>
                          <w:p w:rsidR="00F006E1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83605A">
                              <w:rPr>
                                <w:sz w:val="18"/>
                                <w:szCs w:val="18"/>
                              </w:rPr>
                              <w:t>Company/Organization Name: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 _______________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____________________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Location of Company/Organization:  City ____________________________________________________  State ________</w:t>
                            </w:r>
                          </w:p>
                          <w:p w:rsidR="00F006E1" w:rsidRPr="0038675B" w:rsidRDefault="00F006E1" w:rsidP="00F006E1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8675B">
                              <w:rPr>
                                <w:sz w:val="18"/>
                                <w:szCs w:val="18"/>
                              </w:rPr>
                              <w:t>Site Supervisor’s Name: __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 xml:space="preserve">____________________________ 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Site Supervisor’s  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Phone: _______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</w:t>
                            </w:r>
                            <w:r w:rsidRPr="0038675B">
                              <w:rPr>
                                <w:sz w:val="18"/>
                                <w:szCs w:val="1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576BC" id="_x0000_s1028" type="#_x0000_t202" style="position:absolute;margin-left:6.6pt;margin-top:1.8pt;width:534pt;height:14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">
                <v:textbox>
                  <w:txbxContent>
                    <w:p w:rsidR="00F006E1" w:rsidRPr="00AA7852" w:rsidRDefault="00F006E1" w:rsidP="00F006E1">
                      <w:pPr>
                        <w:spacing w:line="360" w:lineRule="auto"/>
                        <w:rPr>
                          <w:sz w:val="4"/>
                          <w:szCs w:val="4"/>
                        </w:rPr>
                      </w:pP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044679">
                        <w:rPr>
                          <w:b/>
                          <w:sz w:val="18"/>
                          <w:szCs w:val="18"/>
                          <w:u w:val="single"/>
                        </w:rPr>
                        <w:t>Student Information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    </w:t>
                      </w:r>
                      <w:r w:rsidRPr="0038675B">
                        <w:rPr>
                          <w:sz w:val="18"/>
                          <w:szCs w:val="18"/>
                        </w:rPr>
                        <w:t>Last</w:t>
                      </w:r>
                      <w:r>
                        <w:rPr>
                          <w:sz w:val="18"/>
                          <w:szCs w:val="18"/>
                        </w:rPr>
                        <w:t xml:space="preserve"> 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  First </w:t>
                      </w:r>
                      <w:r>
                        <w:rPr>
                          <w:sz w:val="18"/>
                          <w:szCs w:val="18"/>
                        </w:rPr>
                        <w:t>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</w:t>
                      </w:r>
                      <w:r>
                        <w:rPr>
                          <w:sz w:val="18"/>
                          <w:szCs w:val="18"/>
                        </w:rPr>
                        <w:t>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tudent Address: ___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 City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38675B">
                        <w:rPr>
                          <w:sz w:val="18"/>
                          <w:szCs w:val="18"/>
                        </w:rPr>
                        <w:t>________</w:t>
                      </w:r>
                      <w:r>
                        <w:rPr>
                          <w:sz w:val="18"/>
                          <w:szCs w:val="18"/>
                        </w:rPr>
                        <w:t>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_ Zip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tudent P</w:t>
                      </w:r>
                      <w:r>
                        <w:rPr>
                          <w:sz w:val="18"/>
                          <w:szCs w:val="18"/>
                        </w:rPr>
                        <w:t>hone: _________________________________S</w:t>
                      </w:r>
                      <w:r w:rsidRPr="0038675B">
                        <w:rPr>
                          <w:sz w:val="18"/>
                          <w:szCs w:val="18"/>
                        </w:rPr>
                        <w:t>tudent Email: ___</w:t>
                      </w:r>
                      <w:r>
                        <w:rPr>
                          <w:sz w:val="18"/>
                          <w:szCs w:val="18"/>
                        </w:rPr>
                        <w:t>________________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Major: _________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 </w:t>
                      </w:r>
                      <w:r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Pr="0038675B">
                        <w:rPr>
                          <w:sz w:val="18"/>
                          <w:szCs w:val="18"/>
                        </w:rPr>
                        <w:t>Date</w:t>
                      </w:r>
                      <w:r>
                        <w:rPr>
                          <w:sz w:val="18"/>
                          <w:szCs w:val="18"/>
                        </w:rPr>
                        <w:t>s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of Internship/Work Experience: </w:t>
                      </w:r>
                      <w:r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From </w:t>
                      </w:r>
                      <w:r>
                        <w:rPr>
                          <w:sz w:val="18"/>
                          <w:szCs w:val="18"/>
                        </w:rPr>
                        <w:t>___</w:t>
                      </w:r>
                      <w:r w:rsidRPr="0038675B">
                        <w:rPr>
                          <w:sz w:val="18"/>
                          <w:szCs w:val="18"/>
                        </w:rPr>
                        <w:t>_</w:t>
                      </w:r>
                      <w:r>
                        <w:rPr>
                          <w:sz w:val="18"/>
                          <w:szCs w:val="18"/>
                        </w:rPr>
                        <w:t>___</w:t>
                      </w:r>
                      <w:r w:rsidRPr="0038675B">
                        <w:rPr>
                          <w:sz w:val="18"/>
                          <w:szCs w:val="18"/>
                        </w:rPr>
                        <w:t>___ To ___</w:t>
                      </w:r>
                      <w:r>
                        <w:rPr>
                          <w:sz w:val="18"/>
                          <w:szCs w:val="18"/>
                        </w:rPr>
                        <w:t>__</w:t>
                      </w:r>
                      <w:r w:rsidRPr="0038675B">
                        <w:rPr>
                          <w:sz w:val="18"/>
                          <w:szCs w:val="18"/>
                        </w:rPr>
                        <w:t>_</w:t>
                      </w:r>
                      <w:r>
                        <w:rPr>
                          <w:sz w:val="18"/>
                          <w:szCs w:val="18"/>
                        </w:rPr>
                        <w:t>__</w:t>
                      </w:r>
                      <w:r w:rsidRPr="0038675B">
                        <w:rPr>
                          <w:sz w:val="18"/>
                          <w:szCs w:val="18"/>
                        </w:rPr>
                        <w:t>___</w:t>
                      </w:r>
                    </w:p>
                    <w:p w:rsidR="00F006E1" w:rsidRDefault="00F006E1" w:rsidP="00F006E1">
                      <w:pPr>
                        <w:spacing w:line="360" w:lineRule="auto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Internship/Work Experience Site: </w:t>
                      </w:r>
                    </w:p>
                    <w:p w:rsidR="00F006E1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83605A">
                        <w:rPr>
                          <w:sz w:val="18"/>
                          <w:szCs w:val="18"/>
                        </w:rPr>
                        <w:t>Company/Organization Name: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 ________________________</w:t>
                      </w:r>
                      <w:r>
                        <w:rPr>
                          <w:sz w:val="18"/>
                          <w:szCs w:val="18"/>
                        </w:rPr>
                        <w:t>________________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____________________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Location of Company/Organization:  City ____________________________________________________  State ________</w:t>
                      </w:r>
                    </w:p>
                    <w:p w:rsidR="00F006E1" w:rsidRPr="0038675B" w:rsidRDefault="00F006E1" w:rsidP="00F006E1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38675B">
                        <w:rPr>
                          <w:sz w:val="18"/>
                          <w:szCs w:val="18"/>
                        </w:rPr>
                        <w:t>Site Supervisor’s Name: _________</w:t>
                      </w:r>
                      <w:r>
                        <w:rPr>
                          <w:sz w:val="18"/>
                          <w:szCs w:val="18"/>
                        </w:rPr>
                        <w:t>________</w:t>
                      </w:r>
                      <w:r w:rsidRPr="0038675B">
                        <w:rPr>
                          <w:sz w:val="18"/>
                          <w:szCs w:val="18"/>
                        </w:rPr>
                        <w:t xml:space="preserve">____________________________ 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 xml:space="preserve">Site Supervisor’s  </w:t>
                      </w:r>
                      <w:r w:rsidRPr="0038675B">
                        <w:rPr>
                          <w:sz w:val="18"/>
                          <w:szCs w:val="18"/>
                        </w:rPr>
                        <w:t>Phone: _______</w:t>
                      </w:r>
                      <w:r>
                        <w:rPr>
                          <w:sz w:val="18"/>
                          <w:szCs w:val="18"/>
                        </w:rPr>
                        <w:t>____</w:t>
                      </w:r>
                      <w:r w:rsidRPr="0038675B">
                        <w:rPr>
                          <w:sz w:val="18"/>
                          <w:szCs w:val="1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F006E1" w:rsidRDefault="00F006E1" w:rsidP="00167D0B">
      <w:pPr>
        <w:rPr>
          <w:rFonts w:ascii="Arial" w:hAnsi="Arial" w:cs="Arial"/>
          <w:sz w:val="18"/>
          <w:szCs w:val="18"/>
        </w:rPr>
      </w:pPr>
    </w:p>
    <w:p w:rsidR="0046523A" w:rsidRPr="0046523A" w:rsidRDefault="00F006E1" w:rsidP="00167D0B">
      <w:pPr>
        <w:rPr>
          <w:rFonts w:ascii="Arial" w:hAnsi="Arial" w:cs="Arial"/>
          <w:sz w:val="18"/>
          <w:szCs w:val="18"/>
        </w:rPr>
      </w:pPr>
      <w:r w:rsidRPr="00F006E1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909E45" wp14:editId="78149780">
                <wp:simplePos x="0" y="0"/>
                <wp:positionH relativeFrom="column">
                  <wp:posOffset>83820</wp:posOffset>
                </wp:positionH>
                <wp:positionV relativeFrom="paragraph">
                  <wp:posOffset>1433195</wp:posOffset>
                </wp:positionV>
                <wp:extent cx="6781800" cy="1767840"/>
                <wp:effectExtent l="0" t="0" r="19050" b="2286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176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06E1" w:rsidRPr="00044679" w:rsidRDefault="00F006E1" w:rsidP="00F006E1">
                            <w:pPr>
                              <w:spacing w:line="360" w:lineRule="auto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44679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CERTIFICTION SECTION</w:t>
                            </w:r>
                          </w:p>
                          <w:p w:rsidR="00F006E1" w:rsidRDefault="00F006E1" w:rsidP="00AA78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s a current CIWEA member, I hereby certify that the above-listed student(s) completed an internship, work experience or co-op durin</w:t>
                            </w:r>
                            <w:r w:rsidR="00156815">
                              <w:rPr>
                                <w:sz w:val="18"/>
                                <w:szCs w:val="18"/>
                              </w:rPr>
                              <w:t>g the 2017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alendar year.</w:t>
                            </w:r>
                          </w:p>
                          <w:p w:rsidR="00AA7852" w:rsidRPr="00AA7852" w:rsidRDefault="00AA7852" w:rsidP="00AA785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AA7852" w:rsidRDefault="00AA7852" w:rsidP="00AA7852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ame: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_________________________________________________ Title: ______________________________________________________</w:t>
                            </w:r>
                          </w:p>
                          <w:p w:rsidR="00AA7852" w:rsidRDefault="00AA7852" w:rsidP="00AA7852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Phone: __________________________ Email: ______________________________________ Today’s </w:t>
                            </w:r>
                            <w:r w:rsidR="000446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Date: _________________________</w:t>
                            </w:r>
                          </w:p>
                          <w:p w:rsidR="00AA7852" w:rsidRDefault="00AA7852" w:rsidP="00AA78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ame of College/University/Company: _________________________________________________________________________________</w:t>
                            </w:r>
                          </w:p>
                          <w:p w:rsidR="00AA7852" w:rsidRDefault="00AA7852" w:rsidP="00AA78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AA7852" w:rsidRPr="00AA7852" w:rsidRDefault="00AA7852" w:rsidP="00AA785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A7852">
                              <w:rPr>
                                <w:b/>
                              </w:rPr>
                              <w:t>Email all completed “Applicant Certification Forms” and Student Essays</w:t>
                            </w:r>
                            <w:r w:rsidR="00156815">
                              <w:rPr>
                                <w:b/>
                              </w:rPr>
                              <w:t xml:space="preserve"> </w:t>
                            </w:r>
                            <w:r w:rsidR="001A5B2C">
                              <w:rPr>
                                <w:b/>
                              </w:rPr>
                              <w:t>no later than Friday, January 25</w:t>
                            </w:r>
                            <w:r w:rsidRPr="00AA7852">
                              <w:rPr>
                                <w:b/>
                              </w:rPr>
                              <w:t>, 20</w:t>
                            </w:r>
                            <w:r w:rsidR="00F4102F">
                              <w:rPr>
                                <w:b/>
                              </w:rPr>
                              <w:t>1</w:t>
                            </w:r>
                            <w:r w:rsidR="001A5B2C">
                              <w:rPr>
                                <w:b/>
                              </w:rPr>
                              <w:t xml:space="preserve">9 </w:t>
                            </w:r>
                            <w:r w:rsidRPr="00AA7852">
                              <w:rPr>
                                <w:b/>
                              </w:rPr>
                              <w:t>to:</w:t>
                            </w:r>
                          </w:p>
                          <w:p w:rsidR="00AA7852" w:rsidRPr="00AA7852" w:rsidRDefault="001A5B2C" w:rsidP="00AA785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lie Collier, CIWEA 2019</w:t>
                            </w:r>
                            <w:r w:rsidR="00B056F3">
                              <w:rPr>
                                <w:b/>
                              </w:rPr>
                              <w:t xml:space="preserve"> Scholarship Chair:</w:t>
                            </w:r>
                            <w:r w:rsidR="00092F24">
                              <w:rPr>
                                <w:b/>
                              </w:rPr>
                              <w:t xml:space="preserve"> </w:t>
                            </w:r>
                            <w:bookmarkStart w:id="0" w:name="_GoBack"/>
                            <w:r w:rsidR="002954B1" w:rsidRPr="002954B1">
                              <w:rPr>
                                <w:b/>
                                <w:color w:val="0070C0"/>
                              </w:rPr>
                              <w:t>Julie.</w:t>
                            </w:r>
                            <w:r w:rsidR="00092F24" w:rsidRPr="002954B1">
                              <w:rPr>
                                <w:b/>
                                <w:color w:val="0070C0"/>
                              </w:rPr>
                              <w:t>Colliej@flc.losrios.edu</w:t>
                            </w:r>
                            <w:bookmarkEnd w:id="0"/>
                          </w:p>
                          <w:p w:rsidR="00AA7852" w:rsidRPr="00AA7852" w:rsidRDefault="00AA7852" w:rsidP="00AA785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09E45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6.6pt;margin-top:112.85pt;width:534pt;height:13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">
                <v:textbox>
                  <w:txbxContent>
                    <w:p w:rsidR="00F006E1" w:rsidRPr="00044679" w:rsidRDefault="00F006E1" w:rsidP="00F006E1">
                      <w:pPr>
                        <w:spacing w:line="360" w:lineRule="auto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  <w:r w:rsidRPr="00044679">
                        <w:rPr>
                          <w:b/>
                          <w:sz w:val="18"/>
                          <w:szCs w:val="18"/>
                          <w:u w:val="single"/>
                        </w:rPr>
                        <w:t>CERTIFICTION SECTION</w:t>
                      </w:r>
                    </w:p>
                    <w:p w:rsidR="00F006E1" w:rsidRDefault="00F006E1" w:rsidP="00AA78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s a current CIWEA member, I hereby certify that the above-listed student(s) completed an internship, work experience or co-op durin</w:t>
                      </w:r>
                      <w:r w:rsidR="00156815">
                        <w:rPr>
                          <w:sz w:val="18"/>
                          <w:szCs w:val="18"/>
                        </w:rPr>
                        <w:t>g the 2017</w:t>
                      </w:r>
                      <w:r>
                        <w:rPr>
                          <w:sz w:val="18"/>
                          <w:szCs w:val="18"/>
                        </w:rPr>
                        <w:t xml:space="preserve"> calendar year.</w:t>
                      </w:r>
                    </w:p>
                    <w:p w:rsidR="00AA7852" w:rsidRPr="00AA7852" w:rsidRDefault="00AA7852" w:rsidP="00AA7852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AA7852" w:rsidRDefault="00AA7852" w:rsidP="00AA7852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ame: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_________________________________________________ Title: ______________________________________________________</w:t>
                      </w:r>
                    </w:p>
                    <w:p w:rsidR="00AA7852" w:rsidRDefault="00AA7852" w:rsidP="00AA7852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Phone: __________________________ Email: ______________________________________ Today’s </w:t>
                      </w:r>
                      <w:r w:rsidR="00044679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Date: _________________________</w:t>
                      </w:r>
                    </w:p>
                    <w:p w:rsidR="00AA7852" w:rsidRDefault="00AA7852" w:rsidP="00AA78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ame of College/University/Company: _________________________________________________________________________________</w:t>
                      </w:r>
                    </w:p>
                    <w:p w:rsidR="00AA7852" w:rsidRDefault="00AA7852" w:rsidP="00AA7852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AA7852" w:rsidRPr="00AA7852" w:rsidRDefault="00AA7852" w:rsidP="00AA7852">
                      <w:pPr>
                        <w:jc w:val="center"/>
                        <w:rPr>
                          <w:b/>
                        </w:rPr>
                      </w:pPr>
                      <w:r w:rsidRPr="00AA7852">
                        <w:rPr>
                          <w:b/>
                        </w:rPr>
                        <w:t>Email all completed “Applicant Certification Forms” and Student Essays</w:t>
                      </w:r>
                      <w:r w:rsidR="00156815">
                        <w:rPr>
                          <w:b/>
                        </w:rPr>
                        <w:t xml:space="preserve"> </w:t>
                      </w:r>
                      <w:r w:rsidR="001A5B2C">
                        <w:rPr>
                          <w:b/>
                        </w:rPr>
                        <w:t>no later than Friday, January 25</w:t>
                      </w:r>
                      <w:r w:rsidRPr="00AA7852">
                        <w:rPr>
                          <w:b/>
                        </w:rPr>
                        <w:t>, 20</w:t>
                      </w:r>
                      <w:r w:rsidR="00F4102F">
                        <w:rPr>
                          <w:b/>
                        </w:rPr>
                        <w:t>1</w:t>
                      </w:r>
                      <w:r w:rsidR="001A5B2C">
                        <w:rPr>
                          <w:b/>
                        </w:rPr>
                        <w:t xml:space="preserve">9 </w:t>
                      </w:r>
                      <w:r w:rsidRPr="00AA7852">
                        <w:rPr>
                          <w:b/>
                        </w:rPr>
                        <w:t>to:</w:t>
                      </w:r>
                    </w:p>
                    <w:p w:rsidR="00AA7852" w:rsidRPr="00AA7852" w:rsidRDefault="001A5B2C" w:rsidP="00AA785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ulie Collier, CIWEA 2019</w:t>
                      </w:r>
                      <w:r w:rsidR="00B056F3">
                        <w:rPr>
                          <w:b/>
                        </w:rPr>
                        <w:t xml:space="preserve"> Scholarship Chair:</w:t>
                      </w:r>
                      <w:r w:rsidR="00092F24">
                        <w:rPr>
                          <w:b/>
                        </w:rPr>
                        <w:t xml:space="preserve"> </w:t>
                      </w:r>
                      <w:bookmarkStart w:id="1" w:name="_GoBack"/>
                      <w:r w:rsidR="002954B1" w:rsidRPr="002954B1">
                        <w:rPr>
                          <w:b/>
                          <w:color w:val="0070C0"/>
                        </w:rPr>
                        <w:t>Julie.</w:t>
                      </w:r>
                      <w:r w:rsidR="00092F24" w:rsidRPr="002954B1">
                        <w:rPr>
                          <w:b/>
                          <w:color w:val="0070C0"/>
                        </w:rPr>
                        <w:t>Colliej@flc.losrios.edu</w:t>
                      </w:r>
                      <w:bookmarkEnd w:id="1"/>
                    </w:p>
                    <w:p w:rsidR="00AA7852" w:rsidRPr="00AA7852" w:rsidRDefault="00AA7852" w:rsidP="00AA7852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6523A" w:rsidRPr="0046523A" w:rsidSect="0083605A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571C" w:rsidRDefault="00F0571C" w:rsidP="00167D0B">
      <w:r>
        <w:separator/>
      </w:r>
    </w:p>
  </w:endnote>
  <w:endnote w:type="continuationSeparator" w:id="0">
    <w:p w:rsidR="00F0571C" w:rsidRDefault="00F0571C" w:rsidP="00167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571C" w:rsidRDefault="00F0571C" w:rsidP="00167D0B">
      <w:r>
        <w:separator/>
      </w:r>
    </w:p>
  </w:footnote>
  <w:footnote w:type="continuationSeparator" w:id="0">
    <w:p w:rsidR="00F0571C" w:rsidRDefault="00F0571C" w:rsidP="00167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8E1EC5"/>
    <w:multiLevelType w:val="hybridMultilevel"/>
    <w:tmpl w:val="65226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zUytTQ2MLIwMzJR0lEKTi0uzszPAykwrAUACIAbyiwAAAA="/>
  </w:docVars>
  <w:rsids>
    <w:rsidRoot w:val="00167D0B"/>
    <w:rsid w:val="00044679"/>
    <w:rsid w:val="0004692B"/>
    <w:rsid w:val="00072AD7"/>
    <w:rsid w:val="00092F24"/>
    <w:rsid w:val="00156815"/>
    <w:rsid w:val="00167D0B"/>
    <w:rsid w:val="001A5B2C"/>
    <w:rsid w:val="002954B1"/>
    <w:rsid w:val="002D40F7"/>
    <w:rsid w:val="00336D00"/>
    <w:rsid w:val="00351381"/>
    <w:rsid w:val="0038675B"/>
    <w:rsid w:val="0046523A"/>
    <w:rsid w:val="004D28EA"/>
    <w:rsid w:val="0056163A"/>
    <w:rsid w:val="005C0C94"/>
    <w:rsid w:val="0061763D"/>
    <w:rsid w:val="006973C7"/>
    <w:rsid w:val="0083605A"/>
    <w:rsid w:val="0098639D"/>
    <w:rsid w:val="009D6A09"/>
    <w:rsid w:val="009F35DE"/>
    <w:rsid w:val="00A33675"/>
    <w:rsid w:val="00A53A9C"/>
    <w:rsid w:val="00AA7852"/>
    <w:rsid w:val="00AF7365"/>
    <w:rsid w:val="00B056F3"/>
    <w:rsid w:val="00B12EA8"/>
    <w:rsid w:val="00B5342F"/>
    <w:rsid w:val="00BD3EE3"/>
    <w:rsid w:val="00C252E4"/>
    <w:rsid w:val="00C915AD"/>
    <w:rsid w:val="00CA7211"/>
    <w:rsid w:val="00D05B29"/>
    <w:rsid w:val="00D9429F"/>
    <w:rsid w:val="00EB7842"/>
    <w:rsid w:val="00ED3E95"/>
    <w:rsid w:val="00F006E1"/>
    <w:rsid w:val="00F0571C"/>
    <w:rsid w:val="00F4102F"/>
    <w:rsid w:val="00FA5FAF"/>
    <w:rsid w:val="00FF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2FCD5"/>
  <w15:docId w15:val="{66EC1210-FEE6-411E-B6DF-4B3DFCFA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D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7D0B"/>
  </w:style>
  <w:style w:type="paragraph" w:styleId="Footer">
    <w:name w:val="footer"/>
    <w:basedOn w:val="Normal"/>
    <w:link w:val="FooterChar"/>
    <w:uiPriority w:val="99"/>
    <w:unhideWhenUsed/>
    <w:rsid w:val="00167D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7D0B"/>
  </w:style>
  <w:style w:type="paragraph" w:styleId="BalloonText">
    <w:name w:val="Balloon Text"/>
    <w:basedOn w:val="Normal"/>
    <w:link w:val="BalloonTextChar"/>
    <w:uiPriority w:val="99"/>
    <w:semiHidden/>
    <w:unhideWhenUsed/>
    <w:rsid w:val="00167D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D0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652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78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F330E-AF05-456B-9328-24EBAAD15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eronica Pantoja</cp:lastModifiedBy>
  <cp:revision>3</cp:revision>
  <cp:lastPrinted>2017-09-08T21:49:00Z</cp:lastPrinted>
  <dcterms:created xsi:type="dcterms:W3CDTF">2019-01-22T20:02:00Z</dcterms:created>
  <dcterms:modified xsi:type="dcterms:W3CDTF">2019-01-23T19:59:00Z</dcterms:modified>
</cp:coreProperties>
</file>